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05A41" w14:textId="77777777" w:rsidR="00BD4C72" w:rsidRPr="00B31BAD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r w:rsidRPr="00B31BAD">
        <w:rPr>
          <w:rFonts w:ascii="ＭＳ ゴシック" w:eastAsia="ＭＳ ゴシック" w:hAnsi="ＭＳ ゴシック" w:hint="eastAsia"/>
        </w:rPr>
        <w:t>様式</w:t>
      </w:r>
      <w:r w:rsidR="00D978F2" w:rsidRPr="00B31BAD">
        <w:rPr>
          <w:rFonts w:ascii="ＭＳ ゴシック" w:eastAsia="ＭＳ ゴシック" w:hAnsi="ＭＳ ゴシック" w:hint="eastAsia"/>
        </w:rPr>
        <w:t>CR-1</w:t>
      </w:r>
    </w:p>
    <w:p w14:paraId="0BB36C73" w14:textId="18CA68CB" w:rsidR="00D4148D" w:rsidRPr="00B31BAD" w:rsidRDefault="00DD51CE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31BAD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 w:rsidR="00826FE0" w:rsidRPr="00B31BAD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0</w:t>
      </w:r>
      <w:r w:rsidR="00BD4C72" w:rsidRPr="00B31BAD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B31BAD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B31BAD">
        <w:rPr>
          <w:rFonts w:ascii="ＭＳ ゴシック" w:eastAsia="ＭＳ ゴシック" w:hAnsi="ＭＳ ゴシック" w:hint="eastAsia"/>
          <w:sz w:val="28"/>
          <w:szCs w:val="28"/>
        </w:rPr>
        <w:t>京都大学生態学研究センター　共同研究</w:t>
      </w:r>
      <w:r w:rsidR="00B528AC" w:rsidRPr="00B31BAD">
        <w:rPr>
          <w:rFonts w:ascii="ＭＳ ゴシック" w:eastAsia="ＭＳ ゴシック" w:hAnsi="ＭＳ ゴシック" w:hint="eastAsia"/>
          <w:sz w:val="28"/>
          <w:szCs w:val="28"/>
        </w:rPr>
        <w:t>a</w:t>
      </w:r>
      <w:r w:rsidR="002A5CFF" w:rsidRPr="00B31BAD">
        <w:rPr>
          <w:rFonts w:ascii="ＭＳ ゴシック" w:eastAsia="ＭＳ ゴシック" w:hAnsi="ＭＳ ゴシック" w:hint="eastAsia"/>
          <w:sz w:val="28"/>
          <w:szCs w:val="28"/>
        </w:rPr>
        <w:t>、</w:t>
      </w:r>
      <w:r w:rsidR="00B528AC" w:rsidRPr="00B31BAD">
        <w:rPr>
          <w:rFonts w:ascii="ＭＳ ゴシック" w:eastAsia="ＭＳ ゴシック" w:hAnsi="ＭＳ ゴシック" w:hint="eastAsia"/>
          <w:sz w:val="28"/>
          <w:szCs w:val="28"/>
        </w:rPr>
        <w:t>b</w:t>
      </w:r>
      <w:r w:rsidR="00BD4C72" w:rsidRPr="00B31BAD">
        <w:rPr>
          <w:rFonts w:ascii="ＭＳ ゴシック" w:eastAsia="ＭＳ ゴシック" w:hAnsi="ＭＳ ゴシック" w:hint="eastAsia"/>
          <w:sz w:val="28"/>
          <w:szCs w:val="28"/>
        </w:rPr>
        <w:t>申請書</w:t>
      </w:r>
    </w:p>
    <w:p w14:paraId="7D541C90" w14:textId="5429E7F1" w:rsidR="00CD1F80" w:rsidRPr="00B31BAD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B31BAD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B31BAD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B31BAD" w:rsidRPr="00B31BAD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259C488C" w:rsidR="00F8399F" w:rsidRPr="00B31BAD" w:rsidRDefault="00F8399F" w:rsidP="00826FE0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3B1125"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826FE0" w:rsidRPr="00B31BAD">
              <w:rPr>
                <w:rFonts w:ascii="ＭＳ ゴシック" w:eastAsia="ＭＳ ゴシック" w:hAnsi="ＭＳ ゴシック" w:hint="eastAsia"/>
                <w:sz w:val="18"/>
                <w:szCs w:val="18"/>
              </w:rPr>
              <w:t>20</w:t>
            </w:r>
            <w:r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B31BAD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B31BAD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B31BAD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B31BAD" w:rsidRPr="00B31BAD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D4C72" w:rsidRPr="00B31BAD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B31BAD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B31BAD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7777777" w:rsidR="00BD4C72" w:rsidRPr="00B31BAD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B31BAD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229"/>
        <w:gridCol w:w="4590"/>
      </w:tblGrid>
      <w:tr w:rsidR="00B31BAD" w:rsidRPr="00B31BAD" w14:paraId="05B21AB0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558428B9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77777777" w:rsidR="00E040F9" w:rsidRPr="00B31BAD" w:rsidRDefault="00E040F9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="00DB7CFE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100文字程度</w:t>
            </w:r>
            <w:r w:rsidR="00DB7CFE"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02C1090" w14:textId="77777777" w:rsidR="00DB7CFE" w:rsidRPr="00B31BAD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3EFC2201" w14:textId="77777777" w:rsidTr="004B5272">
        <w:trPr>
          <w:trHeight w:val="424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7777777" w:rsidR="005024FD" w:rsidRPr="00B31BAD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（数字をを〇で囲む）</w:t>
            </w:r>
          </w:p>
        </w:tc>
        <w:tc>
          <w:tcPr>
            <w:tcW w:w="4819" w:type="dxa"/>
            <w:gridSpan w:val="2"/>
            <w:tcBorders>
              <w:bottom w:val="single" w:sz="4" w:space="0" w:color="auto"/>
            </w:tcBorders>
          </w:tcPr>
          <w:p w14:paraId="0BFAD7C5" w14:textId="3A71D8F6" w:rsidR="005024FD" w:rsidRPr="00B31BAD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水域生態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B31BAD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理論生態・ 5.分子生態・ 6.生物多様性保全生態</w:t>
            </w:r>
          </w:p>
        </w:tc>
      </w:tr>
      <w:tr w:rsidR="00B31BAD" w:rsidRPr="00B31BAD" w14:paraId="23F41F99" w14:textId="77777777" w:rsidTr="004B5272">
        <w:trPr>
          <w:trHeight w:val="31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</w:tcBorders>
          </w:tcPr>
          <w:p w14:paraId="55511DE1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73AA5E13" w14:textId="77777777" w:rsidTr="00D4148D">
        <w:trPr>
          <w:trHeight w:val="170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8" w:space="0" w:color="auto"/>
              <w:bottom w:val="single" w:sz="4" w:space="0" w:color="auto"/>
            </w:tcBorders>
          </w:tcPr>
          <w:p w14:paraId="5CF665C0" w14:textId="77777777" w:rsidR="005024FD" w:rsidRPr="00B31BAD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昨年度採択されている場合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999EAC9" w14:textId="77777777" w:rsidTr="008608C9">
        <w:trPr>
          <w:trHeight w:val="209"/>
        </w:trPr>
        <w:tc>
          <w:tcPr>
            <w:tcW w:w="2802" w:type="dxa"/>
            <w:gridSpan w:val="2"/>
            <w:tcBorders>
              <w:top w:val="single" w:sz="4" w:space="0" w:color="auto"/>
            </w:tcBorders>
          </w:tcPr>
          <w:p w14:paraId="69E7EB3F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種目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4" w:space="0" w:color="auto"/>
            </w:tcBorders>
          </w:tcPr>
          <w:p w14:paraId="0138C2E8" w14:textId="77777777" w:rsidR="005024FD" w:rsidRPr="00B31BAD" w:rsidRDefault="008608C9" w:rsidP="008608C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共同研究a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研究費有、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募集時のみ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、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2. 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共同研究b</w:t>
            </w:r>
            <w:r w:rsidR="004B52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(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無、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随時)</w:t>
            </w:r>
          </w:p>
        </w:tc>
      </w:tr>
      <w:tr w:rsidR="00EC14F4" w:rsidRPr="00B31BAD" w14:paraId="24F8ED7D" w14:textId="77777777" w:rsidTr="00925C71">
        <w:tc>
          <w:tcPr>
            <w:tcW w:w="4590" w:type="dxa"/>
            <w:gridSpan w:val="4"/>
          </w:tcPr>
          <w:p w14:paraId="20D11D2E" w14:textId="0E9696B0" w:rsidR="00EC14F4" w:rsidRPr="00B31BAD" w:rsidRDefault="00EC14F4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共同研究aのみ：aで不採択の場合に共同研究b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としての</w:t>
            </w:r>
            <w:r w:rsidR="00B16F15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審査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の有無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4590" w:type="dxa"/>
          </w:tcPr>
          <w:p w14:paraId="11592BFB" w14:textId="77777777" w:rsidR="00EC14F4" w:rsidRPr="00B31BAD" w:rsidRDefault="00EC14F4" w:rsidP="00EC14F4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希望する　　　　2.希望しない</w:t>
            </w:r>
          </w:p>
        </w:tc>
      </w:tr>
    </w:tbl>
    <w:p w14:paraId="7CBB9BD0" w14:textId="77777777" w:rsidR="00681AA9" w:rsidRPr="00B31BAD" w:rsidRDefault="00681AA9" w:rsidP="00BD4C72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4557EBC" w14:textId="77777777" w:rsidR="00681AA9" w:rsidRPr="00B31BAD" w:rsidRDefault="00681AA9" w:rsidP="00BD4C72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課題における京都大学生態学研究センターの施設利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4"/>
        <w:gridCol w:w="7156"/>
      </w:tblGrid>
      <w:tr w:rsidR="00B31BAD" w:rsidRPr="00B31BAD" w14:paraId="3F0B2493" w14:textId="77777777" w:rsidTr="00681AA9">
        <w:trPr>
          <w:trHeight w:val="891"/>
        </w:trPr>
        <w:tc>
          <w:tcPr>
            <w:tcW w:w="1951" w:type="dxa"/>
          </w:tcPr>
          <w:p w14:paraId="1EEBDC06" w14:textId="77777777" w:rsidR="00BD4C72" w:rsidRPr="00B31BAD" w:rsidRDefault="008608C9" w:rsidP="00BD4C72">
            <w:pPr>
              <w:pStyle w:val="a9"/>
              <w:spacing w:line="0" w:lineRule="atLeast"/>
              <w:rPr>
                <w:sz w:val="18"/>
                <w:szCs w:val="20"/>
              </w:rPr>
            </w:pPr>
            <w:r w:rsidRPr="00B31BAD">
              <w:rPr>
                <w:rFonts w:hint="eastAsia"/>
                <w:sz w:val="18"/>
                <w:szCs w:val="20"/>
              </w:rPr>
              <w:t>利用する設備・施設</w:t>
            </w:r>
          </w:p>
          <w:p w14:paraId="596490F8" w14:textId="77777777" w:rsidR="00CF1CC6" w:rsidRPr="00B31BAD" w:rsidRDefault="00CF1CC6" w:rsidP="00BD4C72">
            <w:pPr>
              <w:pStyle w:val="a9"/>
              <w:spacing w:line="0" w:lineRule="atLeast"/>
              <w:rPr>
                <w:sz w:val="18"/>
                <w:szCs w:val="20"/>
              </w:rPr>
            </w:pPr>
            <w:r w:rsidRPr="00B31BAD">
              <w:rPr>
                <w:rFonts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021A5C2E" w14:textId="77777777" w:rsidR="00CD1F80" w:rsidRPr="00B31BAD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1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琵琶湖調査船　　　　　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実験圃場・林園・CERの森</w:t>
            </w:r>
            <w:r w:rsidR="00CD1F80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ab/>
            </w:r>
          </w:p>
          <w:p w14:paraId="484EFB45" w14:textId="77777777" w:rsidR="00BD4C72" w:rsidRPr="00B31BAD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3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安定同位体分析システム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4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ＤＮＡ分析システム　</w:t>
            </w:r>
          </w:p>
          <w:p w14:paraId="190A6681" w14:textId="77777777" w:rsidR="00BD4C72" w:rsidRPr="00B31BAD" w:rsidRDefault="00CF1CC6" w:rsidP="00CF1CC6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5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シンバイオトロン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ab/>
              <w:t xml:space="preserve">　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   6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その他（　　　　  　　</w:t>
            </w:r>
            <w:r w:rsidR="003B7C99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       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）</w:t>
            </w:r>
          </w:p>
        </w:tc>
      </w:tr>
      <w:tr w:rsidR="005C04D5" w:rsidRPr="00B31BAD" w14:paraId="610F2FC5" w14:textId="77777777" w:rsidTr="005C04D5">
        <w:trPr>
          <w:trHeight w:val="415"/>
        </w:trPr>
        <w:tc>
          <w:tcPr>
            <w:tcW w:w="1951" w:type="dxa"/>
          </w:tcPr>
          <w:p w14:paraId="298700B5" w14:textId="77777777" w:rsidR="005C04D5" w:rsidRPr="00B31BAD" w:rsidRDefault="005C04D5" w:rsidP="005C04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施設利用の期間</w:t>
            </w:r>
          </w:p>
          <w:p w14:paraId="3B32E969" w14:textId="77777777" w:rsidR="00CF1CC6" w:rsidRPr="00B31BAD" w:rsidRDefault="00CF1CC6" w:rsidP="005C04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2B3129D4" w14:textId="53DE16DE" w:rsidR="005C04D5" w:rsidRPr="00B31BAD" w:rsidRDefault="005C04D5" w:rsidP="005C04D5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1．通年         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0</w:t>
            </w:r>
            <w:r w:rsidR="00826FE0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0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年4月1日　～　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0</w:t>
            </w:r>
            <w:r w:rsidR="00826FE0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1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年　3月　31日</w:t>
            </w:r>
          </w:p>
          <w:p w14:paraId="181E64D6" w14:textId="1ACA0EA4" w:rsidR="005C04D5" w:rsidRPr="00B31BAD" w:rsidRDefault="005C04D5" w:rsidP="00DD51CE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2．それ以外   　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年  月  日　～　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年　 月     日</w:t>
            </w:r>
          </w:p>
        </w:tc>
      </w:tr>
    </w:tbl>
    <w:p w14:paraId="1EA88417" w14:textId="77777777" w:rsidR="00C81C74" w:rsidRPr="00B31BAD" w:rsidRDefault="00C81C74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B31BAD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54A0733B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B1A" w:rsidRPr="00B31BAD">
        <w:rPr>
          <w:rFonts w:ascii="ＭＳ 明朝" w:hAnsi="ＭＳ 明朝" w:cs="ＭＳゴシック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B31BAD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B31BAD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B31BAD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B31BAD">
        <w:rPr>
          <w:rFonts w:ascii="ＭＳ 明朝" w:hAnsi="ＭＳ 明朝" w:hint="eastAsia"/>
          <w:kern w:val="0"/>
          <w:sz w:val="18"/>
        </w:rPr>
        <w:t>共同利用・共同研究中に、</w:t>
      </w:r>
      <w:r w:rsidRPr="00B31BAD">
        <w:rPr>
          <w:rFonts w:ascii="ＭＳ 明朝" w:hAnsi="ＭＳ 明朝" w:cs="Osaka" w:hint="eastAsia"/>
          <w:sz w:val="18"/>
          <w:szCs w:val="21"/>
        </w:rPr>
        <w:t>共同利用</w:t>
      </w:r>
      <w:r w:rsidRPr="00B31BAD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B31BAD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B31BAD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77777777" w:rsidR="00E25275" w:rsidRPr="00B31BAD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B31BAD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B31BAD">
        <w:rPr>
          <w:rFonts w:ascii="ＭＳ ゴシック" w:eastAsia="ＭＳ ゴシック" w:hAnsi="ＭＳ ゴシック" w:hint="eastAsia"/>
          <w:sz w:val="20"/>
        </w:rPr>
        <w:t>代表</w:t>
      </w:r>
      <w:r w:rsidRPr="00B31BAD">
        <w:rPr>
          <w:rFonts w:ascii="ＭＳ ゴシック" w:eastAsia="ＭＳ ゴシック" w:hAnsi="ＭＳ ゴシック" w:hint="eastAsia"/>
          <w:sz w:val="20"/>
        </w:rPr>
        <w:t>者</w:t>
      </w:r>
      <w:r w:rsidR="005C04D5" w:rsidRPr="00B31BAD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B31BAD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B31BAD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B31BAD">
        <w:rPr>
          <w:rFonts w:ascii="ＭＳ ゴシック" w:eastAsia="ＭＳ ゴシック" w:hAnsi="ＭＳ ゴシック" w:hint="eastAsia"/>
          <w:sz w:val="20"/>
        </w:rPr>
        <w:t>の申請を</w:t>
      </w:r>
      <w:r w:rsidRPr="00B31BAD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B31BAD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B31BAD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4DB3400" w14:textId="77777777" w:rsidR="008608C9" w:rsidRPr="00B31BAD" w:rsidRDefault="008608C9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1165"/>
        <w:gridCol w:w="900"/>
        <w:gridCol w:w="709"/>
        <w:gridCol w:w="709"/>
        <w:gridCol w:w="708"/>
        <w:gridCol w:w="2127"/>
        <w:gridCol w:w="850"/>
        <w:gridCol w:w="992"/>
      </w:tblGrid>
      <w:tr w:rsidR="00B31BAD" w:rsidRPr="00B31BAD" w14:paraId="2BF4AB98" w14:textId="77777777" w:rsidTr="008D08E6">
        <w:trPr>
          <w:trHeight w:val="725"/>
        </w:trPr>
        <w:tc>
          <w:tcPr>
            <w:tcW w:w="9180" w:type="dxa"/>
            <w:gridSpan w:val="9"/>
          </w:tcPr>
          <w:p w14:paraId="1D22D8B3" w14:textId="77777777" w:rsidR="00AE69A0" w:rsidRPr="00B31BAD" w:rsidRDefault="00AE69A0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4866D48B" w14:textId="2624C2EE" w:rsidR="000072DF" w:rsidRPr="00B31BAD" w:rsidRDefault="00F2294D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</w:t>
            </w:r>
            <w:r w:rsidR="007A01A6"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やページが増える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は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</w:t>
            </w:r>
            <w:r w:rsidR="000072DF"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。</w:t>
            </w:r>
          </w:p>
        </w:tc>
      </w:tr>
      <w:tr w:rsidR="00B31BAD" w:rsidRPr="00B31BAD" w14:paraId="5ADC1389" w14:textId="77777777" w:rsidTr="008B112C">
        <w:trPr>
          <w:trHeight w:val="2687"/>
        </w:trPr>
        <w:tc>
          <w:tcPr>
            <w:tcW w:w="1020" w:type="dxa"/>
            <w:vAlign w:val="center"/>
          </w:tcPr>
          <w:p w14:paraId="6467AA8D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1165" w:type="dxa"/>
            <w:vAlign w:val="center"/>
          </w:tcPr>
          <w:p w14:paraId="7806D63C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900" w:type="dxa"/>
            <w:vAlign w:val="center"/>
          </w:tcPr>
          <w:p w14:paraId="3955B508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役割</w:t>
            </w:r>
          </w:p>
          <w:p w14:paraId="0A6DB363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</w:t>
            </w:r>
          </w:p>
          <w:p w14:paraId="280EC9DA" w14:textId="4B9EAE74" w:rsidR="008A51F7" w:rsidRPr="00B31BAD" w:rsidRDefault="008A51F7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代表者・分担者・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  <w:tc>
          <w:tcPr>
            <w:tcW w:w="709" w:type="dxa"/>
            <w:vAlign w:val="center"/>
          </w:tcPr>
          <w:p w14:paraId="5A6270C8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性別</w:t>
            </w:r>
          </w:p>
          <w:p w14:paraId="0D8D9887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男</w:t>
            </w:r>
          </w:p>
          <w:p w14:paraId="0C212DCA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女</w:t>
            </w:r>
          </w:p>
          <w:p w14:paraId="6FE66171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4351BB1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34744804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年齢</w:t>
            </w:r>
          </w:p>
          <w:p w14:paraId="16DE5B16" w14:textId="2B5E0926" w:rsidR="00F2358C" w:rsidRPr="00B31BAD" w:rsidRDefault="00F2358C" w:rsidP="00F2358C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35歳以下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br/>
              <w:t>2.36〜39歳</w:t>
            </w:r>
            <w:r w:rsidRPr="00B31BAD">
              <w:rPr>
                <w:rFonts w:eastAsia="Times New Roman"/>
              </w:rPr>
              <w:br/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3.40</w:t>
            </w: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歳以上（数字を〇で囲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  <w:r w:rsidRPr="00B31BAD">
              <w:rPr>
                <w:rFonts w:eastAsia="Times New Roman"/>
              </w:rPr>
              <w:br/>
            </w:r>
            <w:r w:rsidRPr="00B31BAD">
              <w:rPr>
                <w:rFonts w:ascii="ＭＳ ゴシック" w:eastAsia="ＭＳ ゴシック" w:hAnsi="ＭＳ ゴシック"/>
                <w:sz w:val="12"/>
                <w:szCs w:val="12"/>
              </w:rPr>
              <w:t>※申請時点での年齢</w:t>
            </w:r>
          </w:p>
          <w:p w14:paraId="248FA58B" w14:textId="10012468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35CE796C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国籍</w:t>
            </w:r>
          </w:p>
          <w:p w14:paraId="4D14F95A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日本</w:t>
            </w:r>
          </w:p>
          <w:p w14:paraId="38AED8B9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それ以外</w:t>
            </w:r>
          </w:p>
          <w:p w14:paraId="26BD01AF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BF64D33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72FC60F6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所属機関</w:t>
            </w:r>
          </w:p>
          <w:p w14:paraId="5720A97D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．生態学研究センター</w:t>
            </w:r>
          </w:p>
          <w:p w14:paraId="1B12FE73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．京大（1を除く）</w:t>
            </w:r>
          </w:p>
          <w:p w14:paraId="42B833AE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 国立大学（2を除く）</w:t>
            </w:r>
          </w:p>
          <w:p w14:paraId="2FA37301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4．公立大学</w:t>
            </w:r>
          </w:p>
          <w:p w14:paraId="2C7FAA35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5．私立大学</w:t>
            </w:r>
          </w:p>
          <w:p w14:paraId="38B1799D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6．大学共同利用機関法人</w:t>
            </w:r>
          </w:p>
          <w:p w14:paraId="176A650E" w14:textId="77777777" w:rsidR="002F71D8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7．独立行政法人等公的研</w:t>
            </w:r>
          </w:p>
          <w:p w14:paraId="0B934505" w14:textId="43914068" w:rsidR="008B112C" w:rsidRPr="00B31BAD" w:rsidRDefault="002F71D8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 xml:space="preserve">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 xml:space="preserve"> </w:t>
            </w:r>
            <w:r w:rsidR="008B112C"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究機関</w:t>
            </w:r>
          </w:p>
          <w:p w14:paraId="2BCB812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8. 民間企業</w:t>
            </w:r>
          </w:p>
          <w:p w14:paraId="3926485A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9．外国機関</w:t>
            </w:r>
          </w:p>
          <w:p w14:paraId="0CB26B5B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0．その他</w:t>
            </w:r>
          </w:p>
          <w:p w14:paraId="33CD408D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6432276E" w14:textId="77777777" w:rsidR="008B112C" w:rsidRPr="00B31BAD" w:rsidRDefault="00F111D9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社会人</w:t>
            </w:r>
            <w:r w:rsidR="008B112C"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である場合に記入</w:t>
            </w:r>
          </w:p>
          <w:p w14:paraId="731F885D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BF5D16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常勤</w:t>
            </w:r>
          </w:p>
          <w:p w14:paraId="1762CDDE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非常勤</w:t>
            </w:r>
          </w:p>
          <w:p w14:paraId="44806BF4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DBA5339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4017748B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EDED33C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学生である場合に記入</w:t>
            </w:r>
          </w:p>
          <w:p w14:paraId="255A7D5D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88271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大学院博士課程</w:t>
            </w:r>
          </w:p>
          <w:p w14:paraId="515049B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大学院修士課程</w:t>
            </w:r>
          </w:p>
          <w:p w14:paraId="1028B957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学部</w:t>
            </w:r>
          </w:p>
          <w:p w14:paraId="055AF981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E227480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</w:tr>
      <w:tr w:rsidR="00B31BAD" w:rsidRPr="00B31BAD" w14:paraId="37C6FD8D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7CDF1454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8F04F6C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E66216" w14:textId="02379233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bottom w:val="single" w:sz="4" w:space="0" w:color="000000"/>
            </w:tcBorders>
            <w:vAlign w:val="center"/>
          </w:tcPr>
          <w:p w14:paraId="67FED4F7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017BD9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C4DAE5F" w14:textId="1F098A0B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B275E2E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50BAA" w14:textId="77777777" w:rsidR="008B112C" w:rsidRPr="00B31BAD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9AD4376" w14:textId="01C6934D" w:rsidR="008B112C" w:rsidRPr="00B31BAD" w:rsidRDefault="00F2358C" w:rsidP="00F2358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1701E361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14:paraId="3E7CCE17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54FB17A1" w14:textId="77777777" w:rsidR="008B112C" w:rsidRPr="00B31BAD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3FC65C12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7786FB32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67F9C9FC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tr2bl w:val="single" w:sz="4" w:space="0" w:color="auto"/>
            </w:tcBorders>
            <w:vAlign w:val="center"/>
          </w:tcPr>
          <w:p w14:paraId="74C6B87D" w14:textId="406D73FC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6A07B7D" w14:textId="02AEC6A1" w:rsidR="00771977" w:rsidRPr="00B31BAD" w:rsidRDefault="00B66DD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55AE296D" w14:textId="3AAB272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5780B39" w14:textId="5309CFD2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8" w:type="dxa"/>
            <w:tcBorders>
              <w:tr2bl w:val="single" w:sz="4" w:space="0" w:color="auto"/>
            </w:tcBorders>
            <w:vAlign w:val="center"/>
          </w:tcPr>
          <w:p w14:paraId="39534E44" w14:textId="3A767E29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27" w:type="dxa"/>
            <w:tcBorders>
              <w:tr2bl w:val="single" w:sz="4" w:space="0" w:color="auto"/>
            </w:tcBorders>
            <w:vAlign w:val="center"/>
          </w:tcPr>
          <w:p w14:paraId="4BEE6842" w14:textId="6ED2C0AF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142298DA" w14:textId="2636F8F4" w:rsidR="00771977" w:rsidRPr="00B31BAD" w:rsidRDefault="00771977" w:rsidP="008B112C">
            <w:pPr>
              <w:ind w:firstLineChars="50" w:firstLine="105"/>
              <w:jc w:val="center"/>
            </w:pPr>
          </w:p>
        </w:tc>
        <w:tc>
          <w:tcPr>
            <w:tcW w:w="992" w:type="dxa"/>
            <w:tcBorders>
              <w:tr2bl w:val="single" w:sz="4" w:space="0" w:color="auto"/>
            </w:tcBorders>
            <w:vAlign w:val="center"/>
          </w:tcPr>
          <w:p w14:paraId="0E4E93C1" w14:textId="17212242" w:rsidR="00771977" w:rsidRPr="00B31BAD" w:rsidRDefault="00771977" w:rsidP="008B112C">
            <w:pPr>
              <w:jc w:val="center"/>
            </w:pPr>
          </w:p>
        </w:tc>
      </w:tr>
      <w:tr w:rsidR="00B31BAD" w:rsidRPr="00B31BAD" w14:paraId="532B466E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675A0E1" w14:textId="2623B21D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74BEC7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05FB430" w14:textId="08476836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5F41DE99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CDE555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905534" w14:textId="6FF901FB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6217579" w14:textId="1DB0276C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CA464AB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9B6D96E" w14:textId="4386D275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6BFF441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D0A2A4B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A05606E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B5125FD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425239FA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571AD930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F43116F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39DCE7" w14:textId="13C7B3A2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0736E1E2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B01C011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DC55D2" w14:textId="7BE3BE20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BD53334" w14:textId="327026A9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D1A2A87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FDE78AC" w14:textId="355D8914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C85399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43BEAD3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9AC7D1E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948A0EC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519769B4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73820185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83A8A64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7870728" w14:textId="7B00C961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10AA3CB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2D880E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2A737B" w14:textId="3D32427D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19D0960" w14:textId="2368B7FF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07DA3F5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7C00C" w14:textId="6538AA05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75F8897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07E8D7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57C4DBB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CBEDFAA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61B338F8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6CF00D80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F6F5A60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8BEFC47" w14:textId="28DC1DC8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0192913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EB490A0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1E0FA20" w14:textId="09C9685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EE8584A" w14:textId="22B72FCE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29017B4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CEA21F1" w14:textId="1A923946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1D24F451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DBD9221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C9BD97F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1F3D159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0FF5DA89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10A544F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370F23C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39D62AD" w14:textId="0DEACAC0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6B143B65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1D83E87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7DF65DC" w14:textId="401CF463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05368B0" w14:textId="67E1D74E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6AE3F184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5B53D07" w14:textId="3BB6C5EB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54F31AEC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0D5CA05C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3580ADFB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249F57BE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</w:tbl>
    <w:p w14:paraId="4CB4658C" w14:textId="77777777" w:rsidR="00547628" w:rsidRPr="00B31BAD" w:rsidRDefault="00547628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B31BAD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B31BAD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学生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保険あるいは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労災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保険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が適用されない方が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、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京都大学生態学研究センターの施設を利用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する場合、利用までに</w:t>
      </w:r>
      <w:r w:rsidR="005A7E9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「学生教育研究災害傷害保険」又は同等以上の傷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害保険に加入させます。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 </w:t>
      </w:r>
      <w:r w:rsidR="00CA6C42" w:rsidRPr="00B31BAD">
        <w:rPr>
          <w:rFonts w:ascii="ＭＳ ゴシック" w:eastAsia="ＭＳ ゴシック" w:hAnsi="ＭＳ ゴシック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B31BAD">
        <w:rPr>
          <w:rFonts w:ascii="ＭＳ ゴシック" w:eastAsia="ＭＳ ゴシック" w:hAnsi="ＭＳ ゴシック"/>
          <w:kern w:val="0"/>
          <w:sz w:val="18"/>
          <w:szCs w:val="16"/>
        </w:rPr>
        <w:t xml:space="preserve">   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該当者なしの場合はここにチェック⇒□　</w:t>
      </w:r>
    </w:p>
    <w:p w14:paraId="639C13CB" w14:textId="013A5420" w:rsidR="004302E4" w:rsidRPr="00B31BAD" w:rsidRDefault="004302E4" w:rsidP="0017550A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該当者の</w:t>
      </w:r>
      <w:r w:rsidR="0017550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="005C4700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44602F90" w14:textId="77777777" w:rsidR="00547628" w:rsidRPr="00B31BAD" w:rsidRDefault="00547628" w:rsidP="000D23D1">
      <w:pPr>
        <w:spacing w:line="240" w:lineRule="exact"/>
        <w:rPr>
          <w:kern w:val="0"/>
          <w:sz w:val="16"/>
          <w:szCs w:val="16"/>
        </w:rPr>
      </w:pPr>
    </w:p>
    <w:p w14:paraId="390D7431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542F3D36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による承諾に押印した</w:t>
      </w:r>
      <w:r w:rsidRPr="00B31BAD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メール添付でお送りください。その後、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（共同研究a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では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応募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締</w:t>
      </w:r>
      <w:r w:rsidR="007D4376" w:rsidRPr="00B31BAD">
        <w:rPr>
          <w:rFonts w:ascii="ＭＳ ゴシック" w:eastAsia="ＭＳ ゴシック" w:hAnsi="ＭＳ ゴシック" w:hint="eastAsia"/>
          <w:sz w:val="18"/>
          <w:szCs w:val="28"/>
        </w:rPr>
        <w:t>切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日までに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電子ファイル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を送付ください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）。</w:t>
      </w:r>
    </w:p>
    <w:p w14:paraId="334C3069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</w:p>
    <w:p w14:paraId="0CEA0649" w14:textId="77777777" w:rsidR="00CD1F80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77777777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京都大学生態学研究センター 共同利用・共同研究拠点係</w:t>
      </w:r>
    </w:p>
    <w:p w14:paraId="37517A55" w14:textId="77777777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77777777" w:rsidR="008608C9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5D499AED" w14:textId="77777777" w:rsidR="000D23D1" w:rsidRPr="00B31BAD" w:rsidRDefault="000D23D1" w:rsidP="000D23D1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BC95E78" w14:textId="77777777" w:rsidR="000D23D1" w:rsidRPr="00B31BAD" w:rsidRDefault="000D23D1" w:rsidP="005C4700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共同研究aの申請者は、1－4頁すべてに記入してください</w:t>
      </w:r>
    </w:p>
    <w:p w14:paraId="273A22C6" w14:textId="77777777" w:rsidR="005C4700" w:rsidRPr="00B31BAD" w:rsidRDefault="005C4700" w:rsidP="005C4700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共同研究bの申請者は、1－2頁に記入し、以降</w:t>
      </w:r>
      <w:r w:rsidR="000D23D1" w:rsidRPr="00B31BAD">
        <w:rPr>
          <w:rFonts w:ascii="ＭＳ ゴシック" w:eastAsia="ＭＳ ゴシック" w:hAnsi="ＭＳ ゴシック" w:hint="eastAsia"/>
          <w:sz w:val="18"/>
          <w:szCs w:val="20"/>
        </w:rPr>
        <w:t>は</w:t>
      </w:r>
      <w:r w:rsidR="00B2605A" w:rsidRPr="00B31BAD">
        <w:rPr>
          <w:rFonts w:ascii="ＭＳ ゴシック" w:eastAsia="ＭＳ ゴシック" w:hAnsi="ＭＳ ゴシック" w:hint="eastAsia"/>
          <w:sz w:val="18"/>
          <w:szCs w:val="20"/>
        </w:rPr>
        <w:t>必要</w:t>
      </w:r>
      <w:r w:rsidRPr="00B31BAD">
        <w:rPr>
          <w:rFonts w:ascii="ＭＳ ゴシック" w:eastAsia="ＭＳ ゴシック" w:hAnsi="ＭＳ ゴシック" w:hint="eastAsia"/>
          <w:sz w:val="18"/>
          <w:szCs w:val="20"/>
        </w:rPr>
        <w:t>ありません。</w:t>
      </w:r>
    </w:p>
    <w:p w14:paraId="7C54BF19" w14:textId="7DE9BF58" w:rsidR="00BD4C72" w:rsidRPr="00B31BAD" w:rsidRDefault="004302E4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/>
          <w:b/>
          <w:sz w:val="18"/>
          <w:szCs w:val="20"/>
        </w:rPr>
        <w:br w:type="page"/>
      </w:r>
      <w:bookmarkStart w:id="0" w:name="_GoBack"/>
      <w:r w:rsidR="00BD4C72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lastRenderedPageBreak/>
        <w:t>共同研究</w:t>
      </w:r>
      <w:r w:rsidR="005C4700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a</w:t>
      </w:r>
      <w:r w:rsidR="000D23D1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の申請者は</w:t>
      </w:r>
      <w:r w:rsidR="00B44526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3、4ページも</w:t>
      </w:r>
      <w:r w:rsidR="000D23D1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記入</w:t>
      </w:r>
      <w:r w:rsidR="00015FF5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してください</w:t>
      </w:r>
      <w:r w:rsidR="00B44526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（</w:t>
      </w:r>
      <w:r w:rsidR="00F024BD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ページ数、</w:t>
      </w:r>
      <w:r w:rsidR="00B44526" w:rsidRPr="00F36A2D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枠の大きさは変え</w:t>
      </w:r>
      <w:r w:rsidR="004224C5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てはいけません</w:t>
      </w:r>
      <w:r w:rsidR="00B44526" w:rsidRPr="00F36A2D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）</w:t>
      </w:r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60"/>
        <w:gridCol w:w="2862"/>
        <w:gridCol w:w="3338"/>
      </w:tblGrid>
      <w:tr w:rsidR="00B31BAD" w:rsidRPr="00B31BAD" w14:paraId="1ABB575F" w14:textId="77777777">
        <w:tc>
          <w:tcPr>
            <w:tcW w:w="9180" w:type="dxa"/>
            <w:gridSpan w:val="3"/>
          </w:tcPr>
          <w:p w14:paraId="5A3412A0" w14:textId="708FC36E" w:rsidR="00BD4C72" w:rsidRPr="00B31BAD" w:rsidRDefault="00243F3C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の使途（原則として、研究参画者の旅費、消耗品費</w:t>
            </w:r>
            <w:r w:rsidR="000E72B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。</w:t>
            </w:r>
            <w:r w:rsidR="001D0E44" w:rsidRPr="00B31BAD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スペースが足りない場合は別紙添付</w:t>
            </w:r>
            <w:r w:rsidR="001D0E44"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のこと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1305DE0" w14:textId="77777777">
        <w:tc>
          <w:tcPr>
            <w:tcW w:w="2900" w:type="dxa"/>
          </w:tcPr>
          <w:p w14:paraId="2013A9C9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費目</w:t>
            </w:r>
          </w:p>
        </w:tc>
        <w:tc>
          <w:tcPr>
            <w:tcW w:w="2901" w:type="dxa"/>
          </w:tcPr>
          <w:p w14:paraId="2D65486E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内訳</w:t>
            </w:r>
          </w:p>
        </w:tc>
        <w:tc>
          <w:tcPr>
            <w:tcW w:w="3379" w:type="dxa"/>
          </w:tcPr>
          <w:p w14:paraId="21987795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金額（円）</w:t>
            </w:r>
          </w:p>
        </w:tc>
      </w:tr>
      <w:tr w:rsidR="00B31BAD" w:rsidRPr="00B31BAD" w14:paraId="3F0AE715" w14:textId="77777777">
        <w:trPr>
          <w:trHeight w:val="2543"/>
        </w:trPr>
        <w:tc>
          <w:tcPr>
            <w:tcW w:w="2900" w:type="dxa"/>
          </w:tcPr>
          <w:p w14:paraId="678E56E7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AA8D7EC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A706A2E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5A61A5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04D34DA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CF16058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309DEF1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CBAAE9F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901" w:type="dxa"/>
          </w:tcPr>
          <w:p w14:paraId="00C9F95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3379" w:type="dxa"/>
          </w:tcPr>
          <w:p w14:paraId="5F6EF71C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D4C72" w:rsidRPr="00B31BAD" w14:paraId="1401D6B8" w14:textId="77777777">
        <w:tc>
          <w:tcPr>
            <w:tcW w:w="5801" w:type="dxa"/>
            <w:gridSpan w:val="2"/>
          </w:tcPr>
          <w:p w14:paraId="204FE3E0" w14:textId="77777777" w:rsidR="00BD4C72" w:rsidRPr="00B31BAD" w:rsidRDefault="00BD4C72" w:rsidP="00BD4C72">
            <w:pPr>
              <w:spacing w:line="0" w:lineRule="atLeast"/>
              <w:jc w:val="righ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総額（円）</w:t>
            </w:r>
          </w:p>
        </w:tc>
        <w:tc>
          <w:tcPr>
            <w:tcW w:w="3379" w:type="dxa"/>
          </w:tcPr>
          <w:p w14:paraId="33E5DAA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</w:tbl>
    <w:p w14:paraId="2596FE1A" w14:textId="77777777" w:rsidR="00BD4C72" w:rsidRPr="00B31BAD" w:rsidRDefault="00BD4C72" w:rsidP="00BD4C72">
      <w:pPr>
        <w:widowControl/>
        <w:jc w:val="left"/>
        <w:rPr>
          <w:rFonts w:ascii="ＭＳ ゴシック" w:eastAsia="ＭＳ ゴシック" w:hAnsi="ＭＳ ゴシック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31BAD" w:rsidRPr="00B31BAD" w14:paraId="50760004" w14:textId="77777777">
        <w:tc>
          <w:tcPr>
            <w:tcW w:w="9180" w:type="dxa"/>
          </w:tcPr>
          <w:p w14:paraId="2C9EFA32" w14:textId="2B223D5E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目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  <w:p w14:paraId="69F12654" w14:textId="77777777" w:rsidR="00BD4C72" w:rsidRPr="00B31BAD" w:rsidRDefault="00BD4C72" w:rsidP="00BD4C72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の交付を希望する期間内に、何をどこまで明らかにするか</w:t>
            </w:r>
          </w:p>
          <w:p w14:paraId="3C3AA1CD" w14:textId="77777777" w:rsidR="000E72B2" w:rsidRPr="00B31BAD" w:rsidRDefault="00BD4C72" w:rsidP="00766989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当該分野におけるこの研究の学術的な特色・独創的な点・関連する研究の中での当該研究の位置づけおよび</w:t>
            </w:r>
          </w:p>
          <w:p w14:paraId="6358605F" w14:textId="6773D7F6" w:rsidR="00BD4C72" w:rsidRPr="00B31BAD" w:rsidRDefault="00BD4C72">
            <w:pPr>
              <w:pStyle w:val="131"/>
              <w:tabs>
                <w:tab w:val="left" w:pos="284"/>
              </w:tabs>
              <w:spacing w:line="0" w:lineRule="atLeast"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予想される結果と意義</w:t>
            </w:r>
            <w:r w:rsidR="0076698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いままでの研究成果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、</w:t>
            </w:r>
            <w:r w:rsidR="00CD31A3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t>さらにその成果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を踏まえて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して</w:t>
            </w:r>
            <w:r w:rsidR="000E72B2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br/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研究を行う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必要性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についても含めてください</w:t>
            </w:r>
            <w:r w:rsidR="00877C5F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。</w:t>
            </w:r>
            <w:r w:rsidR="0076698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D4C72" w:rsidRPr="00B31BAD" w14:paraId="39F4C76F" w14:textId="77777777" w:rsidTr="00B2605A">
        <w:trPr>
          <w:trHeight w:val="8317"/>
        </w:trPr>
        <w:tc>
          <w:tcPr>
            <w:tcW w:w="9180" w:type="dxa"/>
          </w:tcPr>
          <w:p w14:paraId="59EB7BAF" w14:textId="77777777" w:rsidR="00BD4C72" w:rsidRPr="00B31BAD" w:rsidRDefault="00BD4C72" w:rsidP="004B5272">
            <w:pPr>
              <w:spacing w:line="0" w:lineRule="atLeast"/>
              <w:rPr>
                <w:rFonts w:ascii="ＭＳ ゴシック" w:eastAsia="ＭＳ ゴシック" w:hAnsi="ＭＳ ゴシック"/>
                <w:sz w:val="20"/>
              </w:rPr>
            </w:pPr>
          </w:p>
        </w:tc>
      </w:tr>
    </w:tbl>
    <w:p w14:paraId="1D25AEDE" w14:textId="0A90B7ED" w:rsidR="00581DB5" w:rsidRPr="00B31BAD" w:rsidRDefault="00581DB5" w:rsidP="00BD4C72">
      <w:pPr>
        <w:spacing w:line="0" w:lineRule="atLeast"/>
        <w:rPr>
          <w:rFonts w:ascii="ＭＳ ゴシック" w:eastAsia="ＭＳ ゴシック" w:hAnsi="ＭＳ ゴシック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31BAD" w:rsidRPr="00B31BAD" w14:paraId="44894BDE" w14:textId="77777777">
        <w:tc>
          <w:tcPr>
            <w:tcW w:w="9180" w:type="dxa"/>
          </w:tcPr>
          <w:p w14:paraId="422ED542" w14:textId="70C72B6E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計画・方法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  <w:p w14:paraId="19B80AF6" w14:textId="612C34AB" w:rsidR="00BD4C72" w:rsidRPr="00B31BAD" w:rsidRDefault="00BD4C72" w:rsidP="00CA62D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目的を達成するための研究計画・方法を、各研究メンバーの役割分担、本センターの共同利用施設・設備、生物標本、データベース等との関連も含めて記入してください。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前年度との相違点をわかりやすく記入してください</w:t>
            </w:r>
            <w:r w:rsidR="008E6D10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。また、国際共同研究にも応募している場合はその旨も記載下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71D17F2" w14:textId="77777777" w:rsidTr="00B2605A">
        <w:trPr>
          <w:trHeight w:val="12119"/>
        </w:trPr>
        <w:tc>
          <w:tcPr>
            <w:tcW w:w="9180" w:type="dxa"/>
          </w:tcPr>
          <w:p w14:paraId="62306EF2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580572F6" w14:textId="0EBF2E06" w:rsidR="008C3452" w:rsidRPr="00B31BAD" w:rsidRDefault="008C3452" w:rsidP="00BD4C72">
      <w:pPr>
        <w:spacing w:line="0" w:lineRule="atLeast"/>
        <w:rPr>
          <w:rFonts w:ascii="ＭＳ ゴシック" w:eastAsia="ＭＳ ゴシック" w:hAnsi="ＭＳ ゴシック"/>
        </w:rPr>
      </w:pPr>
      <w:r w:rsidRPr="00B31BAD">
        <w:rPr>
          <w:rFonts w:ascii="ＭＳ ゴシック" w:eastAsia="ＭＳ ゴシック" w:hAnsi="ＭＳ ゴシック" w:hint="eastAsia"/>
        </w:rPr>
        <w:t>※共同研究</w:t>
      </w:r>
      <w:r w:rsidRPr="00B31BAD">
        <w:rPr>
          <w:rFonts w:ascii="ＭＳ ゴシック" w:eastAsia="ＭＳ ゴシック" w:hAnsi="ＭＳ ゴシック"/>
        </w:rPr>
        <w:t>a</w:t>
      </w:r>
      <w:r w:rsidRPr="00B31BAD">
        <w:rPr>
          <w:rFonts w:ascii="ＭＳ ゴシック" w:eastAsia="ＭＳ ゴシック" w:hAnsi="ＭＳ ゴシック" w:hint="eastAsia"/>
        </w:rPr>
        <w:t>について、研究期間中に研究内容・採択費の使途が申請時から50パーセント以上の変更となる場合、理由書をご提出いただきます。あらかじめご了承ください。</w:t>
      </w:r>
    </w:p>
    <w:sectPr w:rsidR="008C3452" w:rsidRPr="00B31BAD" w:rsidSect="00BD4C72">
      <w:footerReference w:type="default" r:id="rId7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83F86" w14:textId="77777777" w:rsidR="00E62AA4" w:rsidRDefault="00E62AA4" w:rsidP="00BD4C72">
      <w:r>
        <w:separator/>
      </w:r>
    </w:p>
  </w:endnote>
  <w:endnote w:type="continuationSeparator" w:id="0">
    <w:p w14:paraId="747B158A" w14:textId="77777777" w:rsidR="00E62AA4" w:rsidRDefault="00E62AA4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D9F3B" w14:textId="6A8F7C46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F36A2D" w:rsidRPr="00F36A2D">
      <w:rPr>
        <w:rFonts w:ascii="Times New Roman" w:hAnsi="Times New Roman"/>
        <w:noProof/>
        <w:sz w:val="24"/>
        <w:szCs w:val="24"/>
        <w:lang w:val="ja-JP"/>
      </w:rPr>
      <w:t>4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E6BC4" w14:textId="77777777" w:rsidR="00E62AA4" w:rsidRDefault="00E62AA4" w:rsidP="00BD4C72">
      <w:r>
        <w:separator/>
      </w:r>
    </w:p>
  </w:footnote>
  <w:footnote w:type="continuationSeparator" w:id="0">
    <w:p w14:paraId="217A1EF2" w14:textId="77777777" w:rsidR="00E62AA4" w:rsidRDefault="00E62AA4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5FF5"/>
    <w:rsid w:val="00027646"/>
    <w:rsid w:val="00044BF2"/>
    <w:rsid w:val="0009197C"/>
    <w:rsid w:val="00095B1A"/>
    <w:rsid w:val="000A5ACD"/>
    <w:rsid w:val="000C1FDB"/>
    <w:rsid w:val="000D23D1"/>
    <w:rsid w:val="000D2608"/>
    <w:rsid w:val="000D28C7"/>
    <w:rsid w:val="000E1117"/>
    <w:rsid w:val="000E72B2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710BC"/>
    <w:rsid w:val="0017550A"/>
    <w:rsid w:val="00185DE4"/>
    <w:rsid w:val="00190D08"/>
    <w:rsid w:val="001A1F15"/>
    <w:rsid w:val="001A3A26"/>
    <w:rsid w:val="001A3BFF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A5CFF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56F2"/>
    <w:rsid w:val="0033628F"/>
    <w:rsid w:val="003368A9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302E4"/>
    <w:rsid w:val="00431D6C"/>
    <w:rsid w:val="004800CE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8055F"/>
    <w:rsid w:val="005810CD"/>
    <w:rsid w:val="00581DB5"/>
    <w:rsid w:val="00581E44"/>
    <w:rsid w:val="005A6B21"/>
    <w:rsid w:val="005A7E9A"/>
    <w:rsid w:val="005B499B"/>
    <w:rsid w:val="005C04D5"/>
    <w:rsid w:val="005C302B"/>
    <w:rsid w:val="005C4700"/>
    <w:rsid w:val="00621BD5"/>
    <w:rsid w:val="00627CEC"/>
    <w:rsid w:val="0064477D"/>
    <w:rsid w:val="0066045D"/>
    <w:rsid w:val="0067352A"/>
    <w:rsid w:val="00681AA9"/>
    <w:rsid w:val="006A55B4"/>
    <w:rsid w:val="006D35C6"/>
    <w:rsid w:val="006E7CEB"/>
    <w:rsid w:val="007147DB"/>
    <w:rsid w:val="00741DD8"/>
    <w:rsid w:val="0074645A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D31D0"/>
    <w:rsid w:val="007D4376"/>
    <w:rsid w:val="007E1372"/>
    <w:rsid w:val="007F4318"/>
    <w:rsid w:val="00801843"/>
    <w:rsid w:val="00805DA4"/>
    <w:rsid w:val="00826FE0"/>
    <w:rsid w:val="00832580"/>
    <w:rsid w:val="00836FC2"/>
    <w:rsid w:val="00853078"/>
    <w:rsid w:val="008608C9"/>
    <w:rsid w:val="00870595"/>
    <w:rsid w:val="00877C5F"/>
    <w:rsid w:val="00894B67"/>
    <w:rsid w:val="0089663E"/>
    <w:rsid w:val="008A51F7"/>
    <w:rsid w:val="008A7CCC"/>
    <w:rsid w:val="008B112C"/>
    <w:rsid w:val="008B3FB1"/>
    <w:rsid w:val="008C3452"/>
    <w:rsid w:val="008C365D"/>
    <w:rsid w:val="008D08E6"/>
    <w:rsid w:val="008D16A6"/>
    <w:rsid w:val="008D1DCF"/>
    <w:rsid w:val="008D71CB"/>
    <w:rsid w:val="008E0B53"/>
    <w:rsid w:val="008E27DC"/>
    <w:rsid w:val="008E4ED4"/>
    <w:rsid w:val="008E6D10"/>
    <w:rsid w:val="009171A7"/>
    <w:rsid w:val="00925C71"/>
    <w:rsid w:val="009275D8"/>
    <w:rsid w:val="009332F2"/>
    <w:rsid w:val="0093762B"/>
    <w:rsid w:val="00957F9B"/>
    <w:rsid w:val="00963096"/>
    <w:rsid w:val="00986247"/>
    <w:rsid w:val="009A225B"/>
    <w:rsid w:val="009D3CE2"/>
    <w:rsid w:val="009D4B13"/>
    <w:rsid w:val="009D4B6D"/>
    <w:rsid w:val="00A04F6C"/>
    <w:rsid w:val="00A07B2D"/>
    <w:rsid w:val="00A07BF1"/>
    <w:rsid w:val="00A52D48"/>
    <w:rsid w:val="00A52DF8"/>
    <w:rsid w:val="00A64ED4"/>
    <w:rsid w:val="00A74D0F"/>
    <w:rsid w:val="00A806D3"/>
    <w:rsid w:val="00AB2A7E"/>
    <w:rsid w:val="00AC4989"/>
    <w:rsid w:val="00AC5B09"/>
    <w:rsid w:val="00AE69A0"/>
    <w:rsid w:val="00AF523E"/>
    <w:rsid w:val="00B16F15"/>
    <w:rsid w:val="00B2605A"/>
    <w:rsid w:val="00B309BF"/>
    <w:rsid w:val="00B31BAD"/>
    <w:rsid w:val="00B44526"/>
    <w:rsid w:val="00B528AC"/>
    <w:rsid w:val="00B568FF"/>
    <w:rsid w:val="00B61721"/>
    <w:rsid w:val="00B66DDC"/>
    <w:rsid w:val="00B90399"/>
    <w:rsid w:val="00B941A4"/>
    <w:rsid w:val="00BB03B6"/>
    <w:rsid w:val="00BC5D50"/>
    <w:rsid w:val="00BD4C72"/>
    <w:rsid w:val="00BD750A"/>
    <w:rsid w:val="00BE3D7D"/>
    <w:rsid w:val="00BE48F5"/>
    <w:rsid w:val="00C31674"/>
    <w:rsid w:val="00C35288"/>
    <w:rsid w:val="00C35C3C"/>
    <w:rsid w:val="00C41A87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F1CC6"/>
    <w:rsid w:val="00D051EC"/>
    <w:rsid w:val="00D2568E"/>
    <w:rsid w:val="00D4148D"/>
    <w:rsid w:val="00D46E26"/>
    <w:rsid w:val="00D762DD"/>
    <w:rsid w:val="00D978F2"/>
    <w:rsid w:val="00DB2455"/>
    <w:rsid w:val="00DB6B80"/>
    <w:rsid w:val="00DB7CFE"/>
    <w:rsid w:val="00DC316E"/>
    <w:rsid w:val="00DD1720"/>
    <w:rsid w:val="00DD51CE"/>
    <w:rsid w:val="00E0336B"/>
    <w:rsid w:val="00E040F9"/>
    <w:rsid w:val="00E25275"/>
    <w:rsid w:val="00E26C97"/>
    <w:rsid w:val="00E4519C"/>
    <w:rsid w:val="00E470EE"/>
    <w:rsid w:val="00E52B0F"/>
    <w:rsid w:val="00E62AA4"/>
    <w:rsid w:val="00E71990"/>
    <w:rsid w:val="00E72D65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2358C"/>
    <w:rsid w:val="00F36A2D"/>
    <w:rsid w:val="00F53D9C"/>
    <w:rsid w:val="00F74E54"/>
    <w:rsid w:val="00F8399F"/>
    <w:rsid w:val="00FC3F01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0DD18E"/>
  <w15:docId w15:val="{FB38FB2B-02B4-40D1-804A-3F1EBF5EC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3242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no</dc:creator>
  <cp:lastModifiedBy>Kei Koba</cp:lastModifiedBy>
  <cp:revision>4</cp:revision>
  <cp:lastPrinted>2017-08-28T02:36:00Z</cp:lastPrinted>
  <dcterms:created xsi:type="dcterms:W3CDTF">2019-10-18T11:47:00Z</dcterms:created>
  <dcterms:modified xsi:type="dcterms:W3CDTF">2019-10-18T11:48:00Z</dcterms:modified>
</cp:coreProperties>
</file>